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ABE67" w14:textId="77777777" w:rsidR="00914DC2" w:rsidRPr="00914DC2" w:rsidRDefault="00914DC2" w:rsidP="00914DC2">
      <w:pPr>
        <w:pStyle w:val="Title"/>
      </w:pPr>
      <w:bookmarkStart w:id="0" w:name="_Hlk534651945"/>
      <w:r w:rsidRPr="00914DC2">
        <w:t>Jefferson J Nah</w:t>
      </w:r>
      <w:bookmarkEnd w:id="0"/>
    </w:p>
    <w:p w14:paraId="4CB2A9C6" w14:textId="492D7FCE" w:rsidR="00263CD3" w:rsidRPr="0090777B" w:rsidRDefault="00165321" w:rsidP="00914DC2">
      <w:pPr>
        <w:rPr>
          <w:rStyle w:val="SubtleEmphasis"/>
        </w:rPr>
      </w:pPr>
      <w:r w:rsidRPr="0090777B">
        <w:rPr>
          <w:rStyle w:val="SubtleEmphasis"/>
        </w:rPr>
        <w:t xml:space="preserve">Software </w:t>
      </w:r>
      <w:r w:rsidR="001C5519" w:rsidRPr="0090777B">
        <w:rPr>
          <w:rStyle w:val="SubtleEmphasis"/>
        </w:rPr>
        <w:t>Engineer</w:t>
      </w:r>
      <w:r w:rsidR="00B5461E">
        <w:rPr>
          <w:rStyle w:val="SubtleEmphasis"/>
        </w:rPr>
        <w:t xml:space="preserve"> </w:t>
      </w:r>
      <w:r w:rsidR="00944CE3" w:rsidRPr="0090777B">
        <w:rPr>
          <w:rStyle w:val="SubtleEmphasis"/>
        </w:rPr>
        <w:t>/</w:t>
      </w:r>
      <w:r w:rsidR="00B5461E">
        <w:rPr>
          <w:rStyle w:val="SubtleEmphasis"/>
        </w:rPr>
        <w:t xml:space="preserve"> </w:t>
      </w:r>
      <w:r w:rsidR="00944CE3" w:rsidRPr="0090777B">
        <w:rPr>
          <w:rStyle w:val="SubtleEmphasis"/>
        </w:rPr>
        <w:t>Technical</w:t>
      </w:r>
      <w:r w:rsidRPr="0090777B">
        <w:rPr>
          <w:rStyle w:val="SubtleEmphasis"/>
        </w:rPr>
        <w:t xml:space="preserve"> Artist</w:t>
      </w:r>
      <w:r w:rsidR="00944CE3" w:rsidRPr="0090777B">
        <w:rPr>
          <w:rStyle w:val="SubtleEmphasis"/>
        </w:rPr>
        <w:t xml:space="preserve"> </w:t>
      </w:r>
    </w:p>
    <w:p w14:paraId="7D27FE52" w14:textId="7B80BDBF" w:rsidR="00263CD3" w:rsidRPr="00263CD3" w:rsidRDefault="004B7E5D" w:rsidP="00914DC2">
      <w:pPr>
        <w:rPr>
          <w:sz w:val="18"/>
          <w:szCs w:val="18"/>
        </w:rPr>
      </w:pPr>
      <w:r>
        <w:t>Denver</w:t>
      </w:r>
      <w:r w:rsidR="00263CD3" w:rsidRPr="00263CD3">
        <w:t>, CO, USA</w:t>
      </w:r>
      <w:r w:rsidR="00263CD3" w:rsidRPr="00263CD3">
        <w:rPr>
          <w:sz w:val="18"/>
          <w:szCs w:val="18"/>
        </w:rPr>
        <w:t xml:space="preserve"> </w:t>
      </w:r>
    </w:p>
    <w:p w14:paraId="0254977D" w14:textId="6B26DE36" w:rsidR="00B673B6" w:rsidRDefault="001C5519" w:rsidP="00914DC2">
      <w:r>
        <w:t xml:space="preserve">Tel: </w:t>
      </w:r>
      <w:r w:rsidR="00263CD3" w:rsidRPr="00263CD3">
        <w:t>719-453-9170</w:t>
      </w:r>
    </w:p>
    <w:p w14:paraId="5BEFB519" w14:textId="77777777" w:rsidR="001C5519" w:rsidRDefault="00B673B6" w:rsidP="00914DC2">
      <w:pPr>
        <w:rPr>
          <w:color w:val="0057FF"/>
          <w:sz w:val="20"/>
          <w:szCs w:val="20"/>
        </w:rPr>
      </w:pPr>
      <w:r>
        <w:t xml:space="preserve">Email: </w:t>
      </w:r>
      <w:bookmarkStart w:id="1" w:name="_Hlk534651852"/>
      <w:r w:rsidR="001C5519">
        <w:fldChar w:fldCharType="begin"/>
      </w:r>
      <w:r w:rsidR="001C5519">
        <w:instrText xml:space="preserve"> HYPERLINK "mailto:nahjefferson@outlook.com" </w:instrText>
      </w:r>
      <w:r w:rsidR="001C5519">
        <w:fldChar w:fldCharType="separate"/>
      </w:r>
      <w:r w:rsidR="001C5519">
        <w:rPr>
          <w:rStyle w:val="Hyperlink"/>
          <w:sz w:val="20"/>
          <w:szCs w:val="20"/>
        </w:rPr>
        <w:t>nahjefferson@outlook.com</w:t>
      </w:r>
      <w:r w:rsidR="001C5519">
        <w:fldChar w:fldCharType="end"/>
      </w:r>
      <w:r w:rsidR="001C5519">
        <w:rPr>
          <w:color w:val="0057FF"/>
          <w:sz w:val="20"/>
          <w:szCs w:val="20"/>
        </w:rPr>
        <w:t xml:space="preserve"> </w:t>
      </w:r>
      <w:bookmarkEnd w:id="1"/>
    </w:p>
    <w:p w14:paraId="641EB2F5" w14:textId="38E19D2F" w:rsidR="001C5519" w:rsidRDefault="00FB604C" w:rsidP="00914DC2">
      <w:pPr>
        <w:rPr>
          <w:rStyle w:val="Hyperlink"/>
          <w:sz w:val="20"/>
          <w:szCs w:val="20"/>
        </w:rPr>
      </w:pPr>
      <w:r>
        <w:t xml:space="preserve">Portfolio: </w:t>
      </w:r>
      <w:hyperlink r:id="rId4" w:tgtFrame="_blank" w:history="1">
        <w:r w:rsidR="001C5519">
          <w:rPr>
            <w:rStyle w:val="Hyperlink"/>
            <w:sz w:val="20"/>
            <w:szCs w:val="20"/>
          </w:rPr>
          <w:t>behance.net/Renovatio3d</w:t>
        </w:r>
      </w:hyperlink>
    </w:p>
    <w:p w14:paraId="4257D9E8" w14:textId="0F742C1B" w:rsidR="004A126B" w:rsidRDefault="004A126B" w:rsidP="00914DC2">
      <w:proofErr w:type="spellStart"/>
      <w:r>
        <w:t>Github</w:t>
      </w:r>
      <w:proofErr w:type="spellEnd"/>
      <w:r>
        <w:t xml:space="preserve">: </w:t>
      </w:r>
      <w:hyperlink r:id="rId5" w:history="1">
        <w:r w:rsidRPr="00A41338">
          <w:rPr>
            <w:rStyle w:val="Hyperlink"/>
          </w:rPr>
          <w:t>https://github.com/Renovatio3d</w:t>
        </w:r>
      </w:hyperlink>
      <w:r>
        <w:t xml:space="preserve"> </w:t>
      </w:r>
    </w:p>
    <w:p w14:paraId="108E5E3F" w14:textId="52856FCB" w:rsidR="00263CD3" w:rsidRPr="009A1771" w:rsidRDefault="00263CD3" w:rsidP="00914DC2"/>
    <w:p w14:paraId="6F19E6F0" w14:textId="77777777" w:rsidR="00914DC2" w:rsidRPr="00914DC2" w:rsidRDefault="00914DC2" w:rsidP="00C4087E">
      <w:pPr>
        <w:pStyle w:val="Subtitle"/>
      </w:pPr>
      <w:r w:rsidRPr="00914DC2">
        <w:t xml:space="preserve">Work Experience </w:t>
      </w:r>
    </w:p>
    <w:p w14:paraId="799FCA79" w14:textId="0DE8C926" w:rsidR="00263CD3" w:rsidRPr="00263CD3" w:rsidRDefault="009848B8" w:rsidP="0090777B">
      <w:pPr>
        <w:pStyle w:val="Heading1"/>
        <w:rPr>
          <w:color w:val="2B2B2B"/>
        </w:rPr>
      </w:pPr>
      <w:hyperlink r:id="rId6" w:history="1">
        <w:r w:rsidR="0090777B" w:rsidRPr="00263CD3">
          <w:t>STUDIO RENOVATIO</w:t>
        </w:r>
      </w:hyperlink>
      <w:r w:rsidR="00263CD3" w:rsidRPr="00263CD3">
        <w:rPr>
          <w:color w:val="2B2B2B"/>
        </w:rPr>
        <w:t xml:space="preserve"> </w:t>
      </w:r>
    </w:p>
    <w:p w14:paraId="022788F5" w14:textId="29BE08CB" w:rsidR="00263CD3" w:rsidRPr="00263CD3" w:rsidRDefault="005B7ECF" w:rsidP="009255CB">
      <w:pPr>
        <w:pStyle w:val="Heading2"/>
      </w:pPr>
      <w:r>
        <w:t xml:space="preserve">Autodesk </w:t>
      </w:r>
      <w:r w:rsidR="00263CD3" w:rsidRPr="00263CD3">
        <w:t>Maya Generalist</w:t>
      </w:r>
      <w:r w:rsidR="004B7E5D">
        <w:t xml:space="preserve"> </w:t>
      </w:r>
    </w:p>
    <w:p w14:paraId="41BDE25D" w14:textId="1AC94392" w:rsidR="00263CD3" w:rsidRPr="00914DC2" w:rsidRDefault="00263CD3" w:rsidP="00914DC2">
      <w:r w:rsidRPr="00263CD3">
        <w:t>I Provide web development services and work as an indie developer, designing characters, rigs, textures, animations</w:t>
      </w:r>
      <w:r w:rsidR="0022698F">
        <w:t>,</w:t>
      </w:r>
      <w:r w:rsidRPr="00263CD3">
        <w:t xml:space="preserve"> </w:t>
      </w:r>
      <w:r w:rsidRPr="0022698F">
        <w:rPr>
          <w:noProof/>
        </w:rPr>
        <w:t>and</w:t>
      </w:r>
      <w:r w:rsidRPr="00263CD3">
        <w:t xml:space="preserve"> environm</w:t>
      </w:r>
      <w:bookmarkStart w:id="2" w:name="_GoBack"/>
      <w:bookmarkEnd w:id="2"/>
      <w:r w:rsidRPr="00263CD3">
        <w:t xml:space="preserve">ents in Auto-desk Maya for upload to Unity 3D. </w:t>
      </w:r>
      <w:r w:rsidRPr="00263CD3">
        <w:br/>
        <w:t>Achievements Highlights:</w:t>
      </w:r>
      <w:r w:rsidRPr="00263CD3">
        <w:br/>
        <w:t xml:space="preserve">• Contributed </w:t>
      </w:r>
      <w:r w:rsidR="0022698F">
        <w:rPr>
          <w:noProof/>
        </w:rPr>
        <w:t>to</w:t>
      </w:r>
      <w:r w:rsidRPr="00263CD3">
        <w:t xml:space="preserve"> the technical aspects expertise in the development of products designing process, from requirements definitions through successful deployment. </w:t>
      </w:r>
      <w:r w:rsidRPr="00263CD3">
        <w:br/>
        <w:t xml:space="preserve">• Facilitated and initialize new languages in web standards using JavaScript, HTML5, CSS media query, WordPress CMS, and Woo-Commerce plugin. Encourage development team to adopt emerging standards. </w:t>
      </w:r>
      <w:r w:rsidRPr="00263CD3">
        <w:br/>
        <w:t xml:space="preserve">• Arrange </w:t>
      </w:r>
      <w:r w:rsidR="0022698F">
        <w:rPr>
          <w:noProof/>
        </w:rPr>
        <w:t>necessary schedule</w:t>
      </w:r>
      <w:r w:rsidRPr="00263CD3">
        <w:t xml:space="preserve"> with clients, translates user needs into easy-to-understand software solutions. Helped sale team in web development deals generating </w:t>
      </w:r>
      <w:r w:rsidR="0022698F">
        <w:t xml:space="preserve">the </w:t>
      </w:r>
      <w:r w:rsidRPr="0022698F">
        <w:rPr>
          <w:noProof/>
        </w:rPr>
        <w:t>substantive</w:t>
      </w:r>
      <w:r w:rsidRPr="00263CD3">
        <w:t xml:space="preserve"> amount of revenue.</w:t>
      </w:r>
      <w:r w:rsidRPr="00263CD3">
        <w:br/>
        <w:t xml:space="preserve">• Create models, characters, rigs, environment sets, props, and textures using Autodesk Maya, and photoshop for use in Unity 3D editor. </w:t>
      </w:r>
      <w:r w:rsidRPr="00263CD3">
        <w:br/>
        <w:t xml:space="preserve">• Excelled in development management of project and technological issues, earning customer </w:t>
      </w:r>
      <w:r w:rsidRPr="00914DC2">
        <w:t>loyalty and satisfaction rating for all delivered projects.</w:t>
      </w:r>
    </w:p>
    <w:p w14:paraId="7DD8637D" w14:textId="38FCC9F6" w:rsidR="00BD7F30" w:rsidRPr="001D26BF" w:rsidRDefault="00263CD3" w:rsidP="001D26BF">
      <w:pPr>
        <w:pStyle w:val="Heading3"/>
      </w:pPr>
      <w:r w:rsidRPr="001D26BF">
        <w:t>January 2015 - Present Colorado, United States</w:t>
      </w:r>
      <w:r w:rsidR="00D818C4" w:rsidRPr="001D26BF">
        <w:t xml:space="preserve">, </w:t>
      </w:r>
      <w:hyperlink r:id="rId7" w:history="1">
        <w:r w:rsidR="00D818C4" w:rsidRPr="001D26BF">
          <w:rPr>
            <w:rStyle w:val="Hyperlink"/>
            <w:color w:val="808080" w:themeColor="background1" w:themeShade="80"/>
          </w:rPr>
          <w:t>http://www.studiorenovatio.com/</w:t>
        </w:r>
      </w:hyperlink>
    </w:p>
    <w:p w14:paraId="7DCFA19F" w14:textId="35D2BBB8" w:rsidR="0090777B" w:rsidRDefault="0090777B" w:rsidP="0090777B">
      <w:pPr>
        <w:pStyle w:val="Heading1"/>
      </w:pPr>
      <w:r>
        <w:t xml:space="preserve">SUPERVALU / </w:t>
      </w:r>
      <w:proofErr w:type="spellStart"/>
      <w:r w:rsidR="00262E61">
        <w:t>Windigo</w:t>
      </w:r>
      <w:proofErr w:type="spellEnd"/>
      <w:r>
        <w:t xml:space="preserve"> </w:t>
      </w:r>
    </w:p>
    <w:p w14:paraId="167CD9C4" w14:textId="2E30E015" w:rsidR="00BD7F30" w:rsidRPr="0090777B" w:rsidRDefault="006E1956" w:rsidP="009255CB">
      <w:pPr>
        <w:pStyle w:val="Heading2"/>
      </w:pPr>
      <w:r>
        <w:t>Stocker</w:t>
      </w:r>
    </w:p>
    <w:p w14:paraId="150E8961" w14:textId="7A7A1B70" w:rsidR="00BD7F30" w:rsidRDefault="00BD7F30" w:rsidP="0090777B">
      <w:pPr>
        <w:rPr>
          <w:color w:val="000000" w:themeColor="text1"/>
        </w:rPr>
      </w:pPr>
      <w:r>
        <w:t xml:space="preserve">My daily job consists of serval work duties, Advantage Logistics consists of multiple areas of work opportunities. Because of this, multiple </w:t>
      </w:r>
      <w:r w:rsidR="0022698F">
        <w:rPr>
          <w:noProof/>
        </w:rPr>
        <w:t>areas of training</w:t>
      </w:r>
      <w:r>
        <w:t xml:space="preserve"> are also required in order to better perform the necessary job functions.  As of now for me, I have </w:t>
      </w:r>
      <w:r w:rsidRPr="0022698F">
        <w:rPr>
          <w:noProof/>
        </w:rPr>
        <w:t>train</w:t>
      </w:r>
      <w:r w:rsidR="0022698F">
        <w:rPr>
          <w:noProof/>
        </w:rPr>
        <w:t>ed</w:t>
      </w:r>
      <w:r>
        <w:t xml:space="preserve"> for serval weeks in five departments and </w:t>
      </w:r>
      <w:r>
        <w:rPr>
          <w:color w:val="000000" w:themeColor="text1"/>
        </w:rPr>
        <w:t xml:space="preserve">worked daily in those departments. As a certify pallet rider my job duties are driving a pallet rider throughout the warehouse and building the necessary grocery pallets needed for a giving supermarkets grocery’s order.  And this usual consist of building boxes of groceries pallets with orders of 600 picks in 2 hours. As certify LTO my duties consist of moving groceries pallets to their designated locations with </w:t>
      </w:r>
      <w:r w:rsidR="0022698F">
        <w:rPr>
          <w:color w:val="000000" w:themeColor="text1"/>
        </w:rPr>
        <w:t xml:space="preserve">the </w:t>
      </w:r>
      <w:r w:rsidRPr="0022698F">
        <w:rPr>
          <w:noProof/>
          <w:color w:val="000000" w:themeColor="text1"/>
        </w:rPr>
        <w:t>use</w:t>
      </w:r>
      <w:r>
        <w:rPr>
          <w:color w:val="000000" w:themeColor="text1"/>
        </w:rPr>
        <w:t xml:space="preserve"> of a forklift. Efficiently move product </w:t>
      </w:r>
      <w:r>
        <w:rPr>
          <w:color w:val="000000" w:themeColor="text1"/>
        </w:rPr>
        <w:lastRenderedPageBreak/>
        <w:t>from staging and/or storage areas into rail cars or trailers, stack and store the merchandise in the appropriate areas</w:t>
      </w:r>
      <w:r>
        <w:t>.</w:t>
      </w:r>
      <w:r>
        <w:rPr>
          <w:color w:val="000000" w:themeColor="text1"/>
        </w:rPr>
        <w:t xml:space="preserve"> As certify stocker my job duties consist of opening stack merchandise, preparing and prepping to </w:t>
      </w:r>
      <w:r w:rsidRPr="0022698F">
        <w:rPr>
          <w:noProof/>
          <w:color w:val="000000" w:themeColor="text1"/>
        </w:rPr>
        <w:t>be deliver</w:t>
      </w:r>
      <w:r w:rsidR="0022698F">
        <w:rPr>
          <w:noProof/>
          <w:color w:val="000000" w:themeColor="text1"/>
        </w:rPr>
        <w:t>ed</w:t>
      </w:r>
      <w:r>
        <w:rPr>
          <w:color w:val="000000" w:themeColor="text1"/>
        </w:rPr>
        <w:t xml:space="preserve"> in units. As a certify Unites picker my job consists of taking supermarkets merchandise orders and placing them in outgoing totes and much more. </w:t>
      </w:r>
    </w:p>
    <w:p w14:paraId="1CE3F938" w14:textId="5173E477" w:rsidR="006C6BA5" w:rsidRPr="0090777B" w:rsidRDefault="00B21181" w:rsidP="001D26BF">
      <w:pPr>
        <w:pStyle w:val="Heading3"/>
        <w:rPr>
          <w:color w:val="2B2B2B"/>
          <w14:textFill>
            <w14:solidFill>
              <w14:srgbClr w14:val="2B2B2B">
                <w14:lumMod w14:val="50000"/>
              </w14:srgbClr>
            </w14:solidFill>
          </w14:textFill>
        </w:rPr>
      </w:pPr>
      <w:r w:rsidRPr="00B21181">
        <w:t xml:space="preserve">May 1, 2017 – </w:t>
      </w:r>
      <w:r w:rsidRPr="00D818C4">
        <w:t>present, 500 Charter Oak Ranch Rd, Fountain, CO 80817</w:t>
      </w:r>
      <w:r w:rsidR="00D818C4" w:rsidRPr="00D818C4">
        <w:t>, United States</w:t>
      </w:r>
      <w:r w:rsidRPr="00D818C4">
        <w:t xml:space="preserve"> (800)</w:t>
      </w:r>
      <w:r w:rsidRPr="00B21181">
        <w:t xml:space="preserve"> 969-9688</w:t>
      </w:r>
    </w:p>
    <w:p w14:paraId="2091F6F9" w14:textId="62844FE9" w:rsidR="00165321" w:rsidRPr="0090777B" w:rsidRDefault="0090777B" w:rsidP="0090777B">
      <w:pPr>
        <w:pStyle w:val="Heading1"/>
      </w:pPr>
      <w:r w:rsidRPr="0090777B">
        <w:t>ALBERTSON / SAFEWAY</w:t>
      </w:r>
    </w:p>
    <w:p w14:paraId="1ABC732B" w14:textId="77777777" w:rsidR="00165321" w:rsidRDefault="00165321" w:rsidP="009255CB">
      <w:pPr>
        <w:pStyle w:val="Heading2"/>
      </w:pPr>
      <w:r w:rsidRPr="006C6BA5">
        <w:t>Merchandising/</w:t>
      </w:r>
      <w:r>
        <w:t xml:space="preserve">Customer Support/Services </w:t>
      </w:r>
    </w:p>
    <w:p w14:paraId="2636424F" w14:textId="5559618A" w:rsidR="006C6BA5" w:rsidRDefault="00165321" w:rsidP="00914DC2">
      <w:r>
        <w:t xml:space="preserve">I </w:t>
      </w:r>
      <w:r w:rsidR="006C6BA5">
        <w:t>p</w:t>
      </w:r>
      <w:r>
        <w:t xml:space="preserve">rovide customers services, prepares bakery </w:t>
      </w:r>
      <w:r w:rsidR="006C6BA5">
        <w:t>and service deli food</w:t>
      </w:r>
      <w:r>
        <w:t xml:space="preserve">, delicious recipes French bread, rye bread, birthday and special events cakes, cookies, muffins and much more. I was also responsible for creating labels and packaging products.  I also Provide service for waited customers in the service deli, such as lunch meats, papering breakfast and lunch sandwiches, create salads and dinners meal.  I was also responsible for stocking necessary groceries and back stock products.  </w:t>
      </w:r>
      <w:r w:rsidRPr="0022698F">
        <w:rPr>
          <w:noProof/>
        </w:rPr>
        <w:t>Also</w:t>
      </w:r>
      <w:r w:rsidR="0022698F">
        <w:rPr>
          <w:noProof/>
        </w:rPr>
        <w:t>,</w:t>
      </w:r>
      <w:r>
        <w:t xml:space="preserve"> work with the team members on serval department computers during servicing and designs labels.</w:t>
      </w:r>
    </w:p>
    <w:p w14:paraId="08AAC3A8" w14:textId="49DC872E" w:rsidR="006C6BA5" w:rsidRPr="000C1790" w:rsidRDefault="00165321" w:rsidP="001D26BF">
      <w:pPr>
        <w:pStyle w:val="Heading3"/>
      </w:pPr>
      <w:r>
        <w:rPr>
          <w:color w:val="0D0D0D"/>
          <w14:textFill>
            <w14:solidFill>
              <w14:srgbClr w14:val="0D0D0D">
                <w14:lumMod w14:val="50000"/>
              </w14:srgbClr>
            </w14:solidFill>
          </w14:textFill>
        </w:rPr>
        <w:t xml:space="preserve"> </w:t>
      </w:r>
      <w:r w:rsidR="006C6BA5" w:rsidRPr="000C1790">
        <w:t>June 19, 2015 - July 12, 2017, 7055 Austin Bluffs Pkwy, Colorado Springs, CO 80923</w:t>
      </w:r>
      <w:r w:rsidR="00D818C4" w:rsidRPr="000C1790">
        <w:t>, United States</w:t>
      </w:r>
      <w:r w:rsidR="006C6BA5" w:rsidRPr="000C1790">
        <w:t xml:space="preserve"> (719) 264-8650</w:t>
      </w:r>
    </w:p>
    <w:p w14:paraId="475F9CF2" w14:textId="2B8B40CC" w:rsidR="00572340" w:rsidRDefault="0090777B" w:rsidP="0090777B">
      <w:pPr>
        <w:pStyle w:val="Heading1"/>
        <w:rPr>
          <w:color w:val="404040" w:themeColor="text1" w:themeTint="BF"/>
          <w:sz w:val="21"/>
          <w:szCs w:val="21"/>
        </w:rPr>
      </w:pPr>
      <w:r w:rsidRPr="00165321">
        <w:t>US S</w:t>
      </w:r>
      <w:r>
        <w:t>ECURITY ASSOCIATE</w:t>
      </w:r>
    </w:p>
    <w:p w14:paraId="48BD7E63" w14:textId="7A5FFDFD" w:rsidR="00165321" w:rsidRPr="006C6BA5" w:rsidRDefault="00FD0736" w:rsidP="009255CB">
      <w:pPr>
        <w:pStyle w:val="Heading2"/>
      </w:pPr>
      <w:r w:rsidRPr="006C6BA5">
        <w:t>Manage</w:t>
      </w:r>
      <w:r>
        <w:t>s</w:t>
      </w:r>
      <w:r w:rsidR="00165321" w:rsidRPr="006C6BA5">
        <w:t xml:space="preserve"> Security officer</w:t>
      </w:r>
      <w:r>
        <w:t>s</w:t>
      </w:r>
    </w:p>
    <w:p w14:paraId="28A68923" w14:textId="3CAF887E" w:rsidR="00165321" w:rsidRPr="00165321" w:rsidRDefault="00165321" w:rsidP="0090777B">
      <w:r w:rsidRPr="00165321">
        <w:t>My responsibilities were security duties, I started work at Rossmoor, Monroe Township, NJ, A retirement townhouse communities. I manage the entrance for visitors including the Ambulance, EMT</w:t>
      </w:r>
      <w:r w:rsidR="0022698F">
        <w:t>,</w:t>
      </w:r>
      <w:r w:rsidRPr="00165321">
        <w:t xml:space="preserve"> </w:t>
      </w:r>
      <w:r w:rsidRPr="0022698F">
        <w:rPr>
          <w:noProof/>
        </w:rPr>
        <w:t>and</w:t>
      </w:r>
      <w:r w:rsidRPr="00165321">
        <w:t xml:space="preserve"> Police in case of </w:t>
      </w:r>
      <w:r w:rsidR="0022698F">
        <w:t xml:space="preserve">an </w:t>
      </w:r>
      <w:r w:rsidRPr="0022698F">
        <w:rPr>
          <w:noProof/>
        </w:rPr>
        <w:t>emergency</w:t>
      </w:r>
      <w:r w:rsidRPr="00165321">
        <w:t xml:space="preserve">. A location with two or three </w:t>
      </w:r>
      <w:r w:rsidRPr="0022698F">
        <w:rPr>
          <w:noProof/>
        </w:rPr>
        <w:t>emergenc</w:t>
      </w:r>
      <w:r w:rsidR="0022698F">
        <w:rPr>
          <w:noProof/>
        </w:rPr>
        <w:t>ies</w:t>
      </w:r>
      <w:r w:rsidRPr="00165321">
        <w:t xml:space="preserve"> each day! I Escort EMT, Cops</w:t>
      </w:r>
      <w:r w:rsidR="0022698F">
        <w:t>,</w:t>
      </w:r>
      <w:r w:rsidRPr="00165321">
        <w:t xml:space="preserve"> </w:t>
      </w:r>
      <w:r w:rsidRPr="0022698F">
        <w:rPr>
          <w:noProof/>
        </w:rPr>
        <w:t>and</w:t>
      </w:r>
      <w:r w:rsidRPr="00165321">
        <w:t xml:space="preserve"> Ambulance to residents’ location, and assist in </w:t>
      </w:r>
      <w:r w:rsidRPr="0022698F">
        <w:rPr>
          <w:noProof/>
        </w:rPr>
        <w:t>any</w:t>
      </w:r>
      <w:r w:rsidR="0022698F">
        <w:rPr>
          <w:noProof/>
        </w:rPr>
        <w:t xml:space="preserve"> </w:t>
      </w:r>
      <w:r w:rsidRPr="0022698F">
        <w:rPr>
          <w:noProof/>
        </w:rPr>
        <w:t>way</w:t>
      </w:r>
      <w:r w:rsidRPr="00165321">
        <w:t xml:space="preserve"> if possible, in case of </w:t>
      </w:r>
      <w:r w:rsidR="0022698F">
        <w:t xml:space="preserve">an </w:t>
      </w:r>
      <w:r w:rsidRPr="0022698F">
        <w:rPr>
          <w:noProof/>
        </w:rPr>
        <w:t>accident</w:t>
      </w:r>
      <w:r w:rsidRPr="00165321">
        <w:t xml:space="preserve">, fire, etc. I also patrol the facilities each hour at specific locations.  </w:t>
      </w:r>
    </w:p>
    <w:p w14:paraId="17E7D025" w14:textId="66A637F5" w:rsidR="00165321" w:rsidRPr="00165321" w:rsidRDefault="00165321" w:rsidP="0090777B">
      <w:r w:rsidRPr="00165321">
        <w:t xml:space="preserve">After 1 </w:t>
      </w:r>
      <w:r w:rsidRPr="0022698F">
        <w:rPr>
          <w:noProof/>
        </w:rPr>
        <w:t>year</w:t>
      </w:r>
      <w:r w:rsidRPr="00165321">
        <w:t xml:space="preserve"> I became Capital/Manager at another different location in Princeton New Jersey, Schlumberger Oilfield Services at the Princeton Technology Center. My duties were to guard serval equipment in the labs and radiation facilities. I worked 40 hours a week shift, during holidays, most weekends or when any of my staff is unable to make their shifts. The labs also </w:t>
      </w:r>
      <w:r w:rsidRPr="0022698F">
        <w:rPr>
          <w:noProof/>
        </w:rPr>
        <w:t>required</w:t>
      </w:r>
      <w:r w:rsidR="0022698F">
        <w:rPr>
          <w:noProof/>
        </w:rPr>
        <w:t xml:space="preserve"> </w:t>
      </w:r>
      <w:r w:rsidRPr="0022698F">
        <w:rPr>
          <w:noProof/>
        </w:rPr>
        <w:t>a</w:t>
      </w:r>
      <w:r w:rsidR="0022698F">
        <w:rPr>
          <w:noProof/>
        </w:rPr>
        <w:t xml:space="preserve"> </w:t>
      </w:r>
      <w:r w:rsidRPr="0022698F">
        <w:rPr>
          <w:noProof/>
        </w:rPr>
        <w:t>lot</w:t>
      </w:r>
      <w:r w:rsidRPr="00165321">
        <w:t xml:space="preserve"> of training knowledge in disarming alarms mostly during the night, raining days and during power failures, which usually result in many labs working improperly. </w:t>
      </w:r>
    </w:p>
    <w:p w14:paraId="3328D969" w14:textId="61D72850" w:rsidR="00165321" w:rsidRPr="00165321" w:rsidRDefault="00165321" w:rsidP="0090777B">
      <w:r w:rsidRPr="00165321">
        <w:t>Knowledge about the facilities boiler room, compressor rooms</w:t>
      </w:r>
      <w:r w:rsidR="0022698F">
        <w:t>,</w:t>
      </w:r>
      <w:r w:rsidRPr="00165321">
        <w:t xml:space="preserve"> </w:t>
      </w:r>
      <w:r w:rsidRPr="0022698F">
        <w:rPr>
          <w:noProof/>
        </w:rPr>
        <w:t>and</w:t>
      </w:r>
      <w:r w:rsidRPr="00165321">
        <w:t xml:space="preserve"> other areas required several </w:t>
      </w:r>
      <w:r w:rsidR="0022698F">
        <w:rPr>
          <w:noProof/>
        </w:rPr>
        <w:t>areas of training</w:t>
      </w:r>
      <w:r w:rsidRPr="00165321">
        <w:t xml:space="preserve"> by Schlumberger. Often major issues require calling the building security manager or </w:t>
      </w:r>
      <w:r w:rsidRPr="0022698F">
        <w:rPr>
          <w:noProof/>
        </w:rPr>
        <w:t>waiting</w:t>
      </w:r>
      <w:r w:rsidRPr="00165321">
        <w:t xml:space="preserve"> at the phone for the alarming company or facilities employees, the fire department and or police. Each day a daily activity report fills out sheet was required to be filled out, and leave for the building security manager Ron. </w:t>
      </w:r>
    </w:p>
    <w:p w14:paraId="7046189B" w14:textId="5F56BED6" w:rsidR="006C6BA5" w:rsidRDefault="00165321" w:rsidP="0090777B">
      <w:r w:rsidRPr="00165321">
        <w:t xml:space="preserve">As </w:t>
      </w:r>
      <w:r w:rsidRPr="0022698F">
        <w:rPr>
          <w:noProof/>
        </w:rPr>
        <w:t>Captain</w:t>
      </w:r>
      <w:r w:rsidR="0022698F">
        <w:rPr>
          <w:noProof/>
        </w:rPr>
        <w:t>,</w:t>
      </w:r>
      <w:r w:rsidRPr="00165321">
        <w:t xml:space="preserve"> my responsibilities was to ensure that there were enough written equipment and type schedule for the staff, written instructions for each location including how to handle issues if occurs. Make sure a written employees manual was up to date, correlate with building security </w:t>
      </w:r>
      <w:r w:rsidRPr="00165321">
        <w:lastRenderedPageBreak/>
        <w:t>manager for changes or issues. While also keeping in touch with my operations manager at US Security, regarding week payroll hours are type and email. I work here for almost five years, I received few awards for my services and getting to know the staff and making sure guests are welcome properly during the holiday’s seasons.</w:t>
      </w:r>
    </w:p>
    <w:p w14:paraId="2CA1EEF1" w14:textId="400672DD" w:rsidR="00263CD3" w:rsidRPr="00D818C4" w:rsidRDefault="00572340" w:rsidP="001D26BF">
      <w:pPr>
        <w:pStyle w:val="Heading3"/>
      </w:pPr>
      <w:r w:rsidRPr="006C6BA5">
        <w:t>January 2010 - June 2014, 1719 Brunswick Ave. Lawrenceville NJ 08648</w:t>
      </w:r>
      <w:r w:rsidR="00D818C4">
        <w:t xml:space="preserve">, </w:t>
      </w:r>
      <w:r w:rsidR="00D818C4" w:rsidRPr="00263CD3">
        <w:t>United States</w:t>
      </w:r>
      <w:r w:rsidRPr="006C6BA5">
        <w:t xml:space="preserve"> (609) 396-9500</w:t>
      </w:r>
    </w:p>
    <w:p w14:paraId="5B586645" w14:textId="52293086" w:rsidR="00263CD3" w:rsidRPr="0090777B" w:rsidRDefault="009848B8" w:rsidP="0090777B">
      <w:pPr>
        <w:pStyle w:val="Heading1"/>
      </w:pPr>
      <w:hyperlink r:id="rId8" w:history="1">
        <w:r w:rsidR="0090777B" w:rsidRPr="0090777B">
          <w:t>PARTNER PEOPLE</w:t>
        </w:r>
      </w:hyperlink>
      <w:r w:rsidR="00263CD3" w:rsidRPr="0090777B">
        <w:t xml:space="preserve"> </w:t>
      </w:r>
    </w:p>
    <w:p w14:paraId="69585349" w14:textId="4B6C5859" w:rsidR="00263CD3" w:rsidRPr="009255CB" w:rsidRDefault="00263CD3" w:rsidP="009255CB">
      <w:pPr>
        <w:pStyle w:val="Heading2"/>
      </w:pPr>
      <w:r w:rsidRPr="009255CB">
        <w:t>Maya Generalist / Web</w:t>
      </w:r>
      <w:r w:rsidR="008A2032" w:rsidRPr="009255CB">
        <w:t>site</w:t>
      </w:r>
      <w:r w:rsidRPr="009255CB">
        <w:t xml:space="preserve"> Designer</w:t>
      </w:r>
    </w:p>
    <w:p w14:paraId="7C7FF8C6" w14:textId="7D356BC5" w:rsidR="00263CD3" w:rsidRPr="00263CD3" w:rsidRDefault="00263CD3" w:rsidP="00914DC2">
      <w:r w:rsidRPr="00263CD3">
        <w:t xml:space="preserve">I provided expertise in </w:t>
      </w:r>
      <w:r w:rsidR="0022698F">
        <w:t xml:space="preserve">the </w:t>
      </w:r>
      <w:r w:rsidRPr="0022698F">
        <w:rPr>
          <w:noProof/>
        </w:rPr>
        <w:t>designs</w:t>
      </w:r>
      <w:r w:rsidRPr="00263CD3">
        <w:t xml:space="preserve"> </w:t>
      </w:r>
      <w:r w:rsidRPr="00165321">
        <w:rPr>
          <w:color w:val="404040" w:themeColor="text1" w:themeTint="BF"/>
        </w:rPr>
        <w:t xml:space="preserve">development </w:t>
      </w:r>
      <w:r w:rsidRPr="00263CD3">
        <w:t xml:space="preserve">process, 3d modeling, textures and scene lighting, and product and camera animation for advertisement products. “Power Mat Wireless Phone Charger systems.” I also assist in the designing broadcast video editing daily for YouTube. I also update various website designs such </w:t>
      </w:r>
      <w:r w:rsidRPr="0022698F">
        <w:rPr>
          <w:noProof/>
        </w:rPr>
        <w:t>as</w:t>
      </w:r>
      <w:r w:rsidRPr="00263CD3">
        <w:t xml:space="preserve"> </w:t>
      </w:r>
      <w:r w:rsidR="00914DC2" w:rsidRPr="00263CD3">
        <w:t>D-Link</w:t>
      </w:r>
      <w:r w:rsidRPr="00263CD3">
        <w:t xml:space="preserve">, and Optoma Pico </w:t>
      </w:r>
      <w:r w:rsidR="00914DC2" w:rsidRPr="00263CD3">
        <w:t>server-side</w:t>
      </w:r>
      <w:r w:rsidRPr="00263CD3">
        <w:t xml:space="preserve"> websites. </w:t>
      </w:r>
      <w:r w:rsidRPr="00263CD3">
        <w:br/>
        <w:t>Achievements Highlights:</w:t>
      </w:r>
      <w:r w:rsidRPr="00263CD3">
        <w:br/>
        <w:t xml:space="preserve">• Contributed to </w:t>
      </w:r>
      <w:r w:rsidR="0022698F">
        <w:t xml:space="preserve">the </w:t>
      </w:r>
      <w:r w:rsidRPr="0022698F">
        <w:rPr>
          <w:noProof/>
        </w:rPr>
        <w:t>development</w:t>
      </w:r>
      <w:r w:rsidRPr="00263CD3">
        <w:t xml:space="preserve"> process and help clients and team complete project goals. </w:t>
      </w:r>
      <w:r w:rsidRPr="00263CD3">
        <w:br/>
        <w:t xml:space="preserve">• Manage and facilitated the technical development process for client product “Power Mat Wireless advertisement.”, </w:t>
      </w:r>
      <w:r w:rsidRPr="00263CD3">
        <w:br/>
        <w:t xml:space="preserve">• Provide technical expertise in the development of product designs, and estimate completion time. During the project </w:t>
      </w:r>
      <w:r w:rsidRPr="0022698F">
        <w:rPr>
          <w:noProof/>
        </w:rPr>
        <w:t>development</w:t>
      </w:r>
      <w:r w:rsidR="0022698F">
        <w:rPr>
          <w:noProof/>
        </w:rPr>
        <w:t>,</w:t>
      </w:r>
      <w:r w:rsidRPr="00263CD3">
        <w:t xml:space="preserve"> I initialize Autodesk Maya from creating models, animation, and Mental Ray for scene rendering. </w:t>
      </w:r>
      <w:r w:rsidRPr="00263CD3">
        <w:br/>
        <w:t>• Knowledge gain in broadcast video editing in final cut pro, writing web codes for HTML, CSS, ActionScript, Designing web UI/ 3d demos videos.</w:t>
      </w:r>
    </w:p>
    <w:p w14:paraId="5477BB4A" w14:textId="70567E6F" w:rsidR="00263CD3" w:rsidRPr="001D26BF" w:rsidRDefault="00263CD3" w:rsidP="001D26BF">
      <w:pPr>
        <w:pStyle w:val="Heading3"/>
      </w:pPr>
      <w:r w:rsidRPr="001D26BF">
        <w:t xml:space="preserve">May 2009 - September 2010 California, United </w:t>
      </w:r>
      <w:r w:rsidR="00D818C4" w:rsidRPr="001D26BF">
        <w:t xml:space="preserve">States, 3190-E. Airport Loop Drive Suite #E-2 </w:t>
      </w:r>
      <w:r w:rsidR="00D818C4" w:rsidRPr="001D26BF">
        <w:br/>
        <w:t xml:space="preserve">Costa Mesa, CA 92626 </w:t>
      </w:r>
    </w:p>
    <w:p w14:paraId="1058ED5D" w14:textId="77777777" w:rsidR="00263CD3" w:rsidRPr="00263CD3" w:rsidRDefault="009848B8" w:rsidP="0090777B">
      <w:pPr>
        <w:pStyle w:val="Heading1"/>
        <w:rPr>
          <w:color w:val="2B2B2B"/>
        </w:rPr>
      </w:pPr>
      <w:hyperlink r:id="rId9" w:history="1">
        <w:r w:rsidR="00263CD3" w:rsidRPr="00263CD3">
          <w:t>RTT USA</w:t>
        </w:r>
      </w:hyperlink>
      <w:r w:rsidR="00263CD3" w:rsidRPr="00263CD3">
        <w:rPr>
          <w:color w:val="2B2B2B"/>
        </w:rPr>
        <w:t xml:space="preserve"> </w:t>
      </w:r>
    </w:p>
    <w:p w14:paraId="3E96B658" w14:textId="77777777" w:rsidR="00263CD3" w:rsidRPr="006C6BA5" w:rsidRDefault="00263CD3" w:rsidP="009255CB">
      <w:pPr>
        <w:pStyle w:val="Heading2"/>
      </w:pPr>
      <w:r w:rsidRPr="006C6BA5">
        <w:t>Freelance Lighting Artist</w:t>
      </w:r>
    </w:p>
    <w:p w14:paraId="36DE123B" w14:textId="7D33A2AB" w:rsidR="00263CD3" w:rsidRPr="0012780B" w:rsidRDefault="00263CD3" w:rsidP="00914DC2">
      <w:r w:rsidRPr="0012780B">
        <w:t xml:space="preserve">I contribute in the technical expertise and product development for a 3d scene and vehicle lighting, for client RTT 2007 Toyota Camry SE using </w:t>
      </w:r>
      <w:r w:rsidRPr="0022698F">
        <w:rPr>
          <w:noProof/>
        </w:rPr>
        <w:t>image</w:t>
      </w:r>
      <w:r w:rsidR="0022698F">
        <w:rPr>
          <w:noProof/>
        </w:rPr>
        <w:t>-</w:t>
      </w:r>
      <w:r w:rsidRPr="0022698F">
        <w:rPr>
          <w:noProof/>
        </w:rPr>
        <w:t>base</w:t>
      </w:r>
      <w:r w:rsidR="0022698F" w:rsidRPr="0022698F">
        <w:rPr>
          <w:noProof/>
        </w:rPr>
        <w:t>d</w:t>
      </w:r>
      <w:r w:rsidRPr="0012780B">
        <w:t xml:space="preserve"> lighting and Mental Ray render passes. Such as occlusions and beauty passes and composite using After Effect. </w:t>
      </w:r>
      <w:r w:rsidRPr="0012780B">
        <w:br/>
        <w:t>Achievements Highlights:</w:t>
      </w:r>
      <w:r w:rsidRPr="0012780B">
        <w:br/>
        <w:t>• Setup multiple scenes and light sources for rendering the vehicle and scene.</w:t>
      </w:r>
      <w:r w:rsidRPr="0012780B">
        <w:br/>
        <w:t xml:space="preserve">• Manage and created studio lighting systems, render nodes, and shader nodes connections, Image </w:t>
      </w:r>
      <w:r w:rsidRPr="0022698F">
        <w:rPr>
          <w:noProof/>
        </w:rPr>
        <w:t>Base</w:t>
      </w:r>
      <w:r w:rsidR="0022698F">
        <w:rPr>
          <w:noProof/>
        </w:rPr>
        <w:t>d</w:t>
      </w:r>
      <w:r w:rsidRPr="0012780B">
        <w:t xml:space="preserve"> Lighting (IBL), and High Dynamic Range Imaging (HDRI) for scene </w:t>
      </w:r>
      <w:r w:rsidRPr="0022698F">
        <w:rPr>
          <w:noProof/>
        </w:rPr>
        <w:t>render</w:t>
      </w:r>
      <w:r w:rsidR="0022698F">
        <w:rPr>
          <w:noProof/>
        </w:rPr>
        <w:t>ing</w:t>
      </w:r>
      <w:r w:rsidRPr="0012780B">
        <w:t xml:space="preserve"> using Autodesk Maya mental ray. </w:t>
      </w:r>
    </w:p>
    <w:p w14:paraId="006E271F" w14:textId="77777777" w:rsidR="00263CD3" w:rsidRPr="006C6BA5" w:rsidRDefault="00263CD3" w:rsidP="001D26BF">
      <w:pPr>
        <w:pStyle w:val="Heading3"/>
      </w:pPr>
      <w:r w:rsidRPr="006C6BA5">
        <w:t xml:space="preserve">February 2008 - December 2008 Michigan, United States </w:t>
      </w:r>
    </w:p>
    <w:p w14:paraId="1CDF80E5" w14:textId="77777777" w:rsidR="00263CD3" w:rsidRPr="001C5519" w:rsidRDefault="009848B8" w:rsidP="0090777B">
      <w:pPr>
        <w:pStyle w:val="Heading1"/>
      </w:pPr>
      <w:hyperlink r:id="rId10" w:history="1">
        <w:r w:rsidR="00263CD3" w:rsidRPr="001C5519">
          <w:t>DIGITAL EMBRYO</w:t>
        </w:r>
      </w:hyperlink>
      <w:r w:rsidR="00263CD3" w:rsidRPr="001C5519">
        <w:t xml:space="preserve"> </w:t>
      </w:r>
    </w:p>
    <w:p w14:paraId="4560803F" w14:textId="77777777" w:rsidR="00263CD3" w:rsidRPr="009255CB" w:rsidRDefault="00263CD3" w:rsidP="009255CB">
      <w:pPr>
        <w:pStyle w:val="Heading2"/>
      </w:pPr>
      <w:r w:rsidRPr="009255CB">
        <w:t>Game Environment Artist</w:t>
      </w:r>
    </w:p>
    <w:p w14:paraId="2224D8ED" w14:textId="1216F766" w:rsidR="00263CD3" w:rsidRPr="00263CD3" w:rsidRDefault="00263CD3" w:rsidP="00914DC2">
      <w:r w:rsidRPr="00263CD3">
        <w:lastRenderedPageBreak/>
        <w:t xml:space="preserve">I contribute in the technical aspect </w:t>
      </w:r>
      <w:r w:rsidR="001C5519">
        <w:t xml:space="preserve">and </w:t>
      </w:r>
      <w:r w:rsidRPr="00263CD3">
        <w:t xml:space="preserve">expertise in the development for Wii Summer </w:t>
      </w:r>
      <w:r w:rsidRPr="0022698F">
        <w:rPr>
          <w:noProof/>
        </w:rPr>
        <w:t>Sport</w:t>
      </w:r>
      <w:r w:rsidR="0022698F">
        <w:rPr>
          <w:noProof/>
        </w:rPr>
        <w:t>s</w:t>
      </w:r>
      <w:r w:rsidRPr="00263CD3">
        <w:t xml:space="preserve"> </w:t>
      </w:r>
      <w:r w:rsidR="009255CB">
        <w:t xml:space="preserve">video game </w:t>
      </w:r>
      <w:r w:rsidRPr="00263CD3">
        <w:t xml:space="preserve">design process, from requirements definitions through successful deployment. </w:t>
      </w:r>
      <w:r w:rsidR="009255CB">
        <w:t xml:space="preserve">I </w:t>
      </w:r>
      <w:r w:rsidRPr="00263CD3">
        <w:t xml:space="preserve">was contracted </w:t>
      </w:r>
      <w:r w:rsidR="009255CB">
        <w:t>by Digital Embryo for</w:t>
      </w:r>
      <w:r w:rsidRPr="00263CD3">
        <w:t xml:space="preserve"> </w:t>
      </w:r>
      <w:r w:rsidR="009255CB">
        <w:t>about two</w:t>
      </w:r>
      <w:r w:rsidRPr="00263CD3">
        <w:t xml:space="preserve"> </w:t>
      </w:r>
      <w:r w:rsidRPr="0022698F">
        <w:rPr>
          <w:noProof/>
        </w:rPr>
        <w:t>year</w:t>
      </w:r>
      <w:r w:rsidR="0022698F">
        <w:rPr>
          <w:noProof/>
        </w:rPr>
        <w:t>s</w:t>
      </w:r>
      <w:r w:rsidR="009255CB">
        <w:t xml:space="preserve"> to create 3d game environments, props, environment assets such as animals, characters, animated objects etc.</w:t>
      </w:r>
      <w:r w:rsidRPr="00263CD3">
        <w:t xml:space="preserve"> </w:t>
      </w:r>
      <w:r w:rsidRPr="00263CD3">
        <w:br/>
        <w:t>Achievements Highlights:</w:t>
      </w:r>
      <w:r w:rsidRPr="00263CD3">
        <w:br/>
        <w:t xml:space="preserve">• I was responsible for creating the game environments from 2d concepts images translated </w:t>
      </w:r>
      <w:r w:rsidRPr="0022698F">
        <w:rPr>
          <w:noProof/>
        </w:rPr>
        <w:t>in</w:t>
      </w:r>
      <w:r w:rsidR="0022698F">
        <w:rPr>
          <w:noProof/>
        </w:rPr>
        <w:t>to</w:t>
      </w:r>
      <w:r w:rsidRPr="00263CD3">
        <w:t xml:space="preserve"> 3d environments. I also model character, props, create hand </w:t>
      </w:r>
      <w:r w:rsidRPr="0022698F">
        <w:rPr>
          <w:noProof/>
        </w:rPr>
        <w:t>pa</w:t>
      </w:r>
      <w:r w:rsidR="0022698F">
        <w:rPr>
          <w:noProof/>
        </w:rPr>
        <w:t>i</w:t>
      </w:r>
      <w:r w:rsidRPr="0022698F">
        <w:rPr>
          <w:noProof/>
        </w:rPr>
        <w:t>nted</w:t>
      </w:r>
      <w:r w:rsidRPr="00263CD3">
        <w:t xml:space="preserve"> textures to fit the design theme. </w:t>
      </w:r>
      <w:r w:rsidRPr="00263CD3">
        <w:br/>
        <w:t xml:space="preserve">• Facilitated and initialize </w:t>
      </w:r>
      <w:r w:rsidRPr="0022698F">
        <w:rPr>
          <w:noProof/>
        </w:rPr>
        <w:t>cross</w:t>
      </w:r>
      <w:r w:rsidR="0022698F">
        <w:rPr>
          <w:noProof/>
        </w:rPr>
        <w:t>-</w:t>
      </w:r>
      <w:r w:rsidRPr="0022698F">
        <w:rPr>
          <w:noProof/>
        </w:rPr>
        <w:t>platform</w:t>
      </w:r>
      <w:r w:rsidRPr="00263CD3">
        <w:t xml:space="preserve"> software, and encourage </w:t>
      </w:r>
      <w:r w:rsidR="0022698F">
        <w:t xml:space="preserve">the </w:t>
      </w:r>
      <w:r w:rsidRPr="0022698F">
        <w:rPr>
          <w:noProof/>
        </w:rPr>
        <w:t>development</w:t>
      </w:r>
      <w:r w:rsidRPr="00263CD3">
        <w:t xml:space="preserve"> team to adopt emerging standards using both Autodesk Maya and 3Ds Max.</w:t>
      </w:r>
      <w:r w:rsidRPr="00263CD3">
        <w:br/>
        <w:t xml:space="preserve">• Excelled in development, scenes management, complete assign task in a timely. </w:t>
      </w:r>
    </w:p>
    <w:p w14:paraId="7AA2CAC5" w14:textId="21FDC728" w:rsidR="00263CD3" w:rsidRDefault="00263CD3" w:rsidP="001D26BF">
      <w:pPr>
        <w:pStyle w:val="Heading3"/>
      </w:pPr>
      <w:r w:rsidRPr="001C5519">
        <w:t xml:space="preserve">February 2006 - November 2008 New Jersey, United States </w:t>
      </w:r>
    </w:p>
    <w:p w14:paraId="1FCDFC09" w14:textId="47A4FCAD" w:rsidR="005B7ECF" w:rsidRPr="001C5519" w:rsidRDefault="005B7ECF" w:rsidP="00C4087E">
      <w:pPr>
        <w:pStyle w:val="Subtitle"/>
      </w:pPr>
      <w:r>
        <w:t>Education</w:t>
      </w:r>
    </w:p>
    <w:p w14:paraId="76B514AD" w14:textId="48A8F231" w:rsidR="00263CD3" w:rsidRPr="006C6BA5" w:rsidRDefault="009848B8" w:rsidP="0090777B">
      <w:pPr>
        <w:pStyle w:val="Heading1"/>
      </w:pPr>
      <w:hyperlink r:id="rId11" w:history="1">
        <w:r w:rsidR="0090777B" w:rsidRPr="006C6BA5">
          <w:t>REGIS UNIVERSITY</w:t>
        </w:r>
      </w:hyperlink>
      <w:r w:rsidR="00263CD3" w:rsidRPr="006C6BA5">
        <w:t xml:space="preserve"> </w:t>
      </w:r>
    </w:p>
    <w:p w14:paraId="1BE71AF3" w14:textId="77777777" w:rsidR="00263CD3" w:rsidRPr="00263CD3" w:rsidRDefault="00263CD3" w:rsidP="009255CB">
      <w:pPr>
        <w:pStyle w:val="Heading2"/>
      </w:pPr>
      <w:r w:rsidRPr="00263CD3">
        <w:t>Bachelor Degree in Computer Science</w:t>
      </w:r>
    </w:p>
    <w:p w14:paraId="0C01978D" w14:textId="10CE2346" w:rsidR="00263CD3" w:rsidRPr="00263CD3" w:rsidRDefault="00263CD3" w:rsidP="00914DC2">
      <w:r w:rsidRPr="00263CD3">
        <w:t xml:space="preserve">Social Science, Advance writing, </w:t>
      </w:r>
      <w:r w:rsidR="00B9643B" w:rsidRPr="00263CD3">
        <w:t>Ethics, Computer</w:t>
      </w:r>
      <w:r w:rsidRPr="00263CD3">
        <w:t xml:space="preserve"> science Fundamentals, C++ Control</w:t>
      </w:r>
      <w:r w:rsidR="0022698F">
        <w:t>,</w:t>
      </w:r>
      <w:r w:rsidRPr="00263CD3">
        <w:t xml:space="preserve"> </w:t>
      </w:r>
      <w:r w:rsidRPr="0022698F">
        <w:rPr>
          <w:noProof/>
        </w:rPr>
        <w:t>and</w:t>
      </w:r>
      <w:r w:rsidRPr="00263CD3">
        <w:t xml:space="preserve"> Data Structures, Philosophy, </w:t>
      </w:r>
      <w:r w:rsidR="009A1771">
        <w:t xml:space="preserve">Statistics, </w:t>
      </w:r>
      <w:r w:rsidRPr="00263CD3">
        <w:t xml:space="preserve">Assembly language, Advanced Programming and Algorithms, Computation Theory, Data Network, Capstone, Linear Algebra, up to Calculus </w:t>
      </w:r>
      <w:r w:rsidR="006C6BA5" w:rsidRPr="00263CD3">
        <w:t>2,</w:t>
      </w:r>
      <w:r w:rsidRPr="00263CD3">
        <w:t xml:space="preserve"> Object-Oriented Programming, and much more. </w:t>
      </w:r>
    </w:p>
    <w:p w14:paraId="341FA356" w14:textId="73C7A4D9" w:rsidR="00263CD3" w:rsidRPr="00263CD3" w:rsidRDefault="00781FC7" w:rsidP="001D26BF">
      <w:pPr>
        <w:pStyle w:val="Heading3"/>
        <w:rPr>
          <w:color w:val="2B2B2B"/>
          <w14:textFill>
            <w14:solidFill>
              <w14:srgbClr w14:val="2B2B2B">
                <w14:lumMod w14:val="50000"/>
              </w14:srgbClr>
            </w14:solidFill>
          </w14:textFill>
        </w:rPr>
      </w:pPr>
      <w:r>
        <w:t>April 201</w:t>
      </w:r>
      <w:r w:rsidR="001A04FB">
        <w:t>6</w:t>
      </w:r>
      <w:r w:rsidR="00263CD3" w:rsidRPr="00263CD3">
        <w:t xml:space="preserve"> - Present </w:t>
      </w:r>
      <w:r w:rsidR="005B7ECF">
        <w:t xml:space="preserve">Denver, </w:t>
      </w:r>
      <w:r w:rsidR="00263CD3" w:rsidRPr="00263CD3">
        <w:t>Colorado, United States</w:t>
      </w:r>
      <w:r w:rsidR="00263CD3" w:rsidRPr="00263CD3">
        <w:rPr>
          <w:color w:val="2B2B2B"/>
          <w14:textFill>
            <w14:solidFill>
              <w14:srgbClr w14:val="2B2B2B">
                <w14:lumMod w14:val="50000"/>
              </w14:srgbClr>
            </w14:solidFill>
          </w14:textFill>
        </w:rPr>
        <w:t xml:space="preserve"> </w:t>
      </w:r>
    </w:p>
    <w:p w14:paraId="3CC9ED0A" w14:textId="45A6D909" w:rsidR="00263CD3" w:rsidRPr="0090777B" w:rsidRDefault="009848B8" w:rsidP="0090777B">
      <w:pPr>
        <w:pStyle w:val="Heading1"/>
      </w:pPr>
      <w:hyperlink r:id="rId12" w:history="1">
        <w:r w:rsidR="0090777B" w:rsidRPr="0090777B">
          <w:t>FULL SAIL UNIVERSITY</w:t>
        </w:r>
      </w:hyperlink>
      <w:r w:rsidR="00263CD3" w:rsidRPr="0090777B">
        <w:t xml:space="preserve"> </w:t>
      </w:r>
    </w:p>
    <w:p w14:paraId="29976776" w14:textId="176CFB5B" w:rsidR="00263CD3" w:rsidRPr="00263CD3" w:rsidRDefault="004B7E5D" w:rsidP="009255CB">
      <w:pPr>
        <w:pStyle w:val="Heading2"/>
      </w:pPr>
      <w:r>
        <w:t>Associate</w:t>
      </w:r>
      <w:r w:rsidR="00263CD3" w:rsidRPr="00263CD3">
        <w:t xml:space="preserve"> of Science Degree in Computer Animation</w:t>
      </w:r>
    </w:p>
    <w:p w14:paraId="3068D0A4" w14:textId="04337E65" w:rsidR="00263CD3" w:rsidRPr="00263CD3" w:rsidRDefault="00263CD3" w:rsidP="009255CB">
      <w:r w:rsidRPr="00263CD3">
        <w:t xml:space="preserve">NURBS/Polygon 3D Model creation, </w:t>
      </w:r>
      <w:r w:rsidR="009A1771">
        <w:t>Zbrush character</w:t>
      </w:r>
      <w:r w:rsidR="0022698F">
        <w:t>,</w:t>
      </w:r>
      <w:r w:rsidR="009A1771">
        <w:t xml:space="preserve"> </w:t>
      </w:r>
      <w:r w:rsidR="009A1771" w:rsidRPr="0022698F">
        <w:rPr>
          <w:noProof/>
        </w:rPr>
        <w:t>and</w:t>
      </w:r>
      <w:r w:rsidR="009A1771">
        <w:t xml:space="preserve"> asset development, </w:t>
      </w:r>
      <w:r w:rsidRPr="00263CD3">
        <w:t>Animation, Texturing</w:t>
      </w:r>
      <w:r w:rsidR="0022698F">
        <w:t xml:space="preserve"> and</w:t>
      </w:r>
      <w:r w:rsidRPr="00263CD3">
        <w:t xml:space="preserve"> </w:t>
      </w:r>
      <w:r w:rsidRPr="0022698F">
        <w:rPr>
          <w:noProof/>
        </w:rPr>
        <w:t>lighting</w:t>
      </w:r>
      <w:r w:rsidRPr="00263CD3">
        <w:t xml:space="preserve">, </w:t>
      </w:r>
      <w:r w:rsidR="00821B42">
        <w:t xml:space="preserve">Computer Math and the Internet, </w:t>
      </w:r>
      <w:r w:rsidRPr="00263CD3">
        <w:t xml:space="preserve">Game Scene setup, Special Effects, </w:t>
      </w:r>
      <w:r w:rsidR="006C6BA5">
        <w:t>Compositing</w:t>
      </w:r>
      <w:r w:rsidR="009A1771">
        <w:t xml:space="preserve"> in NUKE and SHAKE</w:t>
      </w:r>
      <w:r w:rsidR="006C6BA5">
        <w:t>,</w:t>
      </w:r>
      <w:r w:rsidR="006C6BA5" w:rsidRPr="00263CD3">
        <w:t xml:space="preserve"> Character</w:t>
      </w:r>
      <w:r w:rsidRPr="00263CD3">
        <w:t xml:space="preserve"> setup and coding in Mel/Python, and much more. </w:t>
      </w:r>
    </w:p>
    <w:p w14:paraId="4018F4F3" w14:textId="77777777" w:rsidR="00263CD3" w:rsidRPr="00263CD3" w:rsidRDefault="00263CD3" w:rsidP="001D26BF">
      <w:pPr>
        <w:pStyle w:val="Heading3"/>
        <w:rPr>
          <w:color w:val="2B2B2B"/>
          <w14:textFill>
            <w14:solidFill>
              <w14:srgbClr w14:val="2B2B2B">
                <w14:lumMod w14:val="50000"/>
              </w14:srgbClr>
            </w14:solidFill>
          </w14:textFill>
        </w:rPr>
      </w:pPr>
      <w:r w:rsidRPr="00263CD3">
        <w:t xml:space="preserve">September </w:t>
      </w:r>
      <w:r w:rsidR="00C46808">
        <w:t>2003</w:t>
      </w:r>
      <w:r w:rsidRPr="00263CD3">
        <w:t xml:space="preserve"> - September 2005 Winter Park, Florida, United States</w:t>
      </w:r>
      <w:r w:rsidRPr="00263CD3">
        <w:rPr>
          <w:color w:val="2B2B2B"/>
          <w14:textFill>
            <w14:solidFill>
              <w14:srgbClr w14:val="2B2B2B">
                <w14:lumMod w14:val="50000"/>
              </w14:srgbClr>
            </w14:solidFill>
          </w14:textFill>
        </w:rPr>
        <w:t xml:space="preserve"> </w:t>
      </w:r>
    </w:p>
    <w:p w14:paraId="1879F229" w14:textId="77777777" w:rsidR="00263CD3" w:rsidRPr="00263CD3" w:rsidRDefault="00263CD3" w:rsidP="00C4087E">
      <w:pPr>
        <w:pStyle w:val="Subtitle"/>
      </w:pPr>
      <w:r w:rsidRPr="00263CD3">
        <w:t>Languages</w:t>
      </w:r>
    </w:p>
    <w:p w14:paraId="194BC73E" w14:textId="77777777" w:rsidR="00263CD3" w:rsidRPr="00263CD3" w:rsidRDefault="00263CD3" w:rsidP="00914DC2">
      <w:r w:rsidRPr="00263CD3">
        <w:rPr>
          <w:b/>
          <w:bCs/>
        </w:rPr>
        <w:t>English</w:t>
      </w:r>
      <w:r w:rsidRPr="00263CD3">
        <w:t xml:space="preserve"> (Advanced), </w:t>
      </w:r>
    </w:p>
    <w:p w14:paraId="0B275FC8" w14:textId="35A8EDE0" w:rsidR="00263CD3" w:rsidRPr="00263CD3" w:rsidRDefault="00263CD3" w:rsidP="00914DC2">
      <w:r w:rsidRPr="00263CD3">
        <w:rPr>
          <w:b/>
          <w:bCs/>
        </w:rPr>
        <w:t>Kru</w:t>
      </w:r>
      <w:r w:rsidRPr="00263CD3">
        <w:t xml:space="preserve"> (Native</w:t>
      </w:r>
      <w:r w:rsidR="005B7ECF">
        <w:t xml:space="preserve"> language</w:t>
      </w:r>
      <w:r w:rsidRPr="00263CD3">
        <w:t xml:space="preserve">), </w:t>
      </w:r>
    </w:p>
    <w:p w14:paraId="00922F5C" w14:textId="77777777" w:rsidR="00B9643B" w:rsidRPr="00263CD3" w:rsidRDefault="00263CD3" w:rsidP="00914DC2">
      <w:r w:rsidRPr="00263CD3">
        <w:rPr>
          <w:b/>
          <w:bCs/>
        </w:rPr>
        <w:t>French</w:t>
      </w:r>
      <w:r w:rsidRPr="00263CD3">
        <w:t xml:space="preserve"> (Beginner), </w:t>
      </w:r>
    </w:p>
    <w:p w14:paraId="032F9CA4" w14:textId="77777777" w:rsidR="00263CD3" w:rsidRPr="00C4087E" w:rsidRDefault="00263CD3" w:rsidP="00C4087E">
      <w:pPr>
        <w:pStyle w:val="Subtitle"/>
      </w:pPr>
      <w:r w:rsidRPr="00C4087E">
        <w:t>Skills</w:t>
      </w:r>
    </w:p>
    <w:p w14:paraId="08C5B360" w14:textId="0E31C9EC" w:rsidR="00FD3C90" w:rsidRDefault="00263CD3" w:rsidP="00914DC2">
      <w:r w:rsidRPr="00263CD3">
        <w:t>*</w:t>
      </w:r>
      <w:r w:rsidR="000025D8">
        <w:t xml:space="preserve">Autodesk </w:t>
      </w:r>
      <w:r w:rsidRPr="00263CD3">
        <w:t xml:space="preserve">MAYA, *Rigging </w:t>
      </w:r>
      <w:r w:rsidR="001C5519" w:rsidRPr="00263CD3">
        <w:t>and</w:t>
      </w:r>
      <w:r w:rsidRPr="00263CD3">
        <w:t xml:space="preserve"> </w:t>
      </w:r>
      <w:r w:rsidR="00240E2D">
        <w:t>Animation,</w:t>
      </w:r>
      <w:r w:rsidR="00DE3435">
        <w:t xml:space="preserve"> </w:t>
      </w:r>
      <w:proofErr w:type="spellStart"/>
      <w:r w:rsidR="00B15117">
        <w:t>N</w:t>
      </w:r>
      <w:r w:rsidR="00DE3435">
        <w:t>cloth</w:t>
      </w:r>
      <w:proofErr w:type="spellEnd"/>
      <w:r w:rsidR="00DE3435">
        <w:t>/</w:t>
      </w:r>
      <w:r w:rsidR="006D059F">
        <w:t xml:space="preserve">Fume/ </w:t>
      </w:r>
      <w:r w:rsidR="00B15117">
        <w:t xml:space="preserve">Dynamic </w:t>
      </w:r>
      <w:r w:rsidR="00240E2D">
        <w:t>Effects</w:t>
      </w:r>
      <w:r w:rsidR="00B15117">
        <w:t>,</w:t>
      </w:r>
      <w:r w:rsidR="00240E2D">
        <w:t xml:space="preserve"> </w:t>
      </w:r>
      <w:r w:rsidRPr="00263CD3">
        <w:t xml:space="preserve">3D </w:t>
      </w:r>
      <w:r w:rsidR="00B9643B" w:rsidRPr="00263CD3">
        <w:t>Mod</w:t>
      </w:r>
      <w:r w:rsidR="00B9643B">
        <w:t>e</w:t>
      </w:r>
      <w:r w:rsidR="00B9643B" w:rsidRPr="00263CD3">
        <w:t>ling,</w:t>
      </w:r>
      <w:r w:rsidR="001C5519">
        <w:t xml:space="preserve"> </w:t>
      </w:r>
      <w:r w:rsidR="0090777B">
        <w:t xml:space="preserve">and </w:t>
      </w:r>
      <w:r w:rsidR="001C5519">
        <w:t>Texturing/Normal maps,</w:t>
      </w:r>
      <w:r w:rsidRPr="00263CD3">
        <w:t xml:space="preserve"> Adobe Affect, C#, C++,</w:t>
      </w:r>
      <w:r w:rsidR="000025D8">
        <w:t xml:space="preserve"> Open GL, Direct X,</w:t>
      </w:r>
      <w:r w:rsidRPr="00263CD3">
        <w:t xml:space="preserve"> Character Creation, Clay Sculpting, Coding, Dreamweaver, Environment </w:t>
      </w:r>
      <w:r w:rsidR="001C5519">
        <w:t xml:space="preserve">and Props </w:t>
      </w:r>
      <w:r w:rsidR="001C5519" w:rsidRPr="00263CD3">
        <w:t>Creation</w:t>
      </w:r>
      <w:r w:rsidRPr="00263CD3">
        <w:t>, HTML5</w:t>
      </w:r>
      <w:r w:rsidR="0090777B">
        <w:t xml:space="preserve"> / CSS</w:t>
      </w:r>
      <w:r w:rsidRPr="00263CD3">
        <w:t xml:space="preserve">, JavaScript, </w:t>
      </w:r>
      <w:r w:rsidR="00B9643B">
        <w:t>JQ</w:t>
      </w:r>
      <w:r w:rsidRPr="00263CD3">
        <w:t>uery,</w:t>
      </w:r>
      <w:r w:rsidR="001C5519">
        <w:t xml:space="preserve"> Woo-Commence, WordPress,</w:t>
      </w:r>
      <w:r w:rsidRPr="00263CD3">
        <w:t xml:space="preserve"> Photoshop, Scripting, Technical Rigging, Traditional </w:t>
      </w:r>
      <w:r w:rsidRPr="00263CD3">
        <w:lastRenderedPageBreak/>
        <w:t xml:space="preserve">Drawing, Unity Editor, Visual Studio, </w:t>
      </w:r>
      <w:r w:rsidR="000025D8">
        <w:t xml:space="preserve">Pixologic </w:t>
      </w:r>
      <w:r w:rsidR="001C5519" w:rsidRPr="00263CD3">
        <w:t>Zbrush</w:t>
      </w:r>
      <w:r w:rsidR="000025D8">
        <w:t>, Windows, Word, Excel, GitHub and Bitbucket, Mac OS, Linux and Unix,</w:t>
      </w:r>
      <w:r w:rsidRPr="00263CD3">
        <w:t xml:space="preserve"> </w:t>
      </w:r>
    </w:p>
    <w:sectPr w:rsidR="00FD3C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S2NDQ3MTAzNzAxNzZV0lEKTi0uzszPAykwqgUAkGbBGiwAAAA="/>
  </w:docVars>
  <w:rsids>
    <w:rsidRoot w:val="00263CD3"/>
    <w:rsid w:val="000025D8"/>
    <w:rsid w:val="000C1790"/>
    <w:rsid w:val="0012780B"/>
    <w:rsid w:val="00165321"/>
    <w:rsid w:val="001A04FB"/>
    <w:rsid w:val="001A5125"/>
    <w:rsid w:val="001C5519"/>
    <w:rsid w:val="001D26BF"/>
    <w:rsid w:val="00220203"/>
    <w:rsid w:val="0022698F"/>
    <w:rsid w:val="00240E2D"/>
    <w:rsid w:val="00262E61"/>
    <w:rsid w:val="00263CD3"/>
    <w:rsid w:val="003C5394"/>
    <w:rsid w:val="004A126B"/>
    <w:rsid w:val="004A5E48"/>
    <w:rsid w:val="004B7E5D"/>
    <w:rsid w:val="00572340"/>
    <w:rsid w:val="005B7ECF"/>
    <w:rsid w:val="005D6890"/>
    <w:rsid w:val="005E282A"/>
    <w:rsid w:val="00692744"/>
    <w:rsid w:val="006C6BA5"/>
    <w:rsid w:val="006D059F"/>
    <w:rsid w:val="006E1956"/>
    <w:rsid w:val="007232F4"/>
    <w:rsid w:val="00781FC7"/>
    <w:rsid w:val="007C521A"/>
    <w:rsid w:val="007E2623"/>
    <w:rsid w:val="00821B42"/>
    <w:rsid w:val="00864A02"/>
    <w:rsid w:val="008873AA"/>
    <w:rsid w:val="008A2032"/>
    <w:rsid w:val="0090777B"/>
    <w:rsid w:val="00914DC2"/>
    <w:rsid w:val="009255CB"/>
    <w:rsid w:val="00944CE3"/>
    <w:rsid w:val="00950985"/>
    <w:rsid w:val="009848B8"/>
    <w:rsid w:val="009A1771"/>
    <w:rsid w:val="00A22948"/>
    <w:rsid w:val="00AB73C4"/>
    <w:rsid w:val="00B15117"/>
    <w:rsid w:val="00B21181"/>
    <w:rsid w:val="00B5461E"/>
    <w:rsid w:val="00B673B6"/>
    <w:rsid w:val="00B9643B"/>
    <w:rsid w:val="00BD7F30"/>
    <w:rsid w:val="00BE5011"/>
    <w:rsid w:val="00C4087E"/>
    <w:rsid w:val="00C46808"/>
    <w:rsid w:val="00D53A99"/>
    <w:rsid w:val="00D818C4"/>
    <w:rsid w:val="00DC10CB"/>
    <w:rsid w:val="00DE3435"/>
    <w:rsid w:val="00E7792A"/>
    <w:rsid w:val="00ED0867"/>
    <w:rsid w:val="00FB604C"/>
    <w:rsid w:val="00FD0736"/>
    <w:rsid w:val="00FD3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4CE0E"/>
  <w15:chartTrackingRefBased/>
  <w15:docId w15:val="{6CF2C9E3-A0BF-49B9-9C3C-43848C44D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4DC2"/>
    <w:pPr>
      <w:shd w:val="clear" w:color="auto" w:fill="FFFFFF"/>
      <w:spacing w:after="0" w:line="360" w:lineRule="auto"/>
    </w:pPr>
    <w:rPr>
      <w:rFonts w:ascii="Helvetica" w:eastAsia="Times New Roman" w:hAnsi="Helvetica" w:cs="Helvetica"/>
      <w:color w:val="2B2B2B"/>
      <w:sz w:val="21"/>
      <w:szCs w:val="21"/>
      <w:lang w:val="en" w:eastAsia="en-GB"/>
    </w:rPr>
  </w:style>
  <w:style w:type="paragraph" w:styleId="Heading1">
    <w:name w:val="heading 1"/>
    <w:basedOn w:val="NoSpacing"/>
    <w:link w:val="Heading1Char"/>
    <w:uiPriority w:val="9"/>
    <w:qFormat/>
    <w:rsid w:val="0090777B"/>
    <w:pPr>
      <w:spacing w:line="276" w:lineRule="auto"/>
      <w:outlineLvl w:val="0"/>
    </w:pPr>
  </w:style>
  <w:style w:type="paragraph" w:styleId="Heading2">
    <w:name w:val="heading 2"/>
    <w:basedOn w:val="Heading1"/>
    <w:link w:val="Heading2Char"/>
    <w:uiPriority w:val="9"/>
    <w:qFormat/>
    <w:rsid w:val="009255CB"/>
    <w:pPr>
      <w:spacing w:line="360" w:lineRule="auto"/>
      <w:outlineLvl w:val="1"/>
    </w:pPr>
    <w:rPr>
      <w:b w:val="0"/>
      <w:color w:val="3B3838" w:themeColor="background2" w:themeShade="40"/>
    </w:rPr>
  </w:style>
  <w:style w:type="paragraph" w:styleId="Heading3">
    <w:name w:val="heading 3"/>
    <w:basedOn w:val="Heading4"/>
    <w:link w:val="Heading3Char"/>
    <w:uiPriority w:val="9"/>
    <w:qFormat/>
    <w:rsid w:val="001D26BF"/>
    <w:pPr>
      <w:spacing w:after="97"/>
      <w:outlineLvl w:val="2"/>
    </w:pPr>
    <w:rPr>
      <w:color w:val="808080" w:themeColor="background1" w:themeShade="80"/>
      <w:sz w:val="21"/>
      <w:szCs w:val="21"/>
    </w:rPr>
  </w:style>
  <w:style w:type="paragraph" w:styleId="Heading4">
    <w:name w:val="heading 4"/>
    <w:basedOn w:val="Heading2"/>
    <w:next w:val="Normal"/>
    <w:link w:val="Heading4Char"/>
    <w:uiPriority w:val="9"/>
    <w:unhideWhenUsed/>
    <w:qFormat/>
    <w:rsid w:val="006C6BA5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777B"/>
    <w:rPr>
      <w:rFonts w:ascii="Helvetica" w:eastAsia="Times New Roman" w:hAnsi="Helvetica" w:cs="Helvetica"/>
      <w:b/>
      <w:bCs/>
      <w:color w:val="0057FF"/>
      <w:sz w:val="24"/>
      <w:szCs w:val="24"/>
      <w:shd w:val="clear" w:color="auto" w:fill="FFFFFF"/>
      <w:lang w:val="en"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9255CB"/>
    <w:rPr>
      <w:rFonts w:ascii="Helvetica" w:eastAsia="Times New Roman" w:hAnsi="Helvetica" w:cs="Helvetica"/>
      <w:bCs/>
      <w:color w:val="3B3838" w:themeColor="background2" w:themeShade="40"/>
      <w:sz w:val="24"/>
      <w:szCs w:val="24"/>
      <w:shd w:val="clear" w:color="auto" w:fill="FFFFFF"/>
      <w:lang w:val="en"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1D26BF"/>
    <w:rPr>
      <w:rFonts w:ascii="Helvetica" w:eastAsia="Times New Roman" w:hAnsi="Helvetica" w:cs="Helvetica"/>
      <w:bCs/>
      <w:color w:val="808080" w:themeColor="background1" w:themeShade="80"/>
      <w:sz w:val="21"/>
      <w:szCs w:val="21"/>
      <w:shd w:val="clear" w:color="auto" w:fill="FFFFFF"/>
      <w:lang w:val="en" w:eastAsia="en-GB"/>
    </w:rPr>
  </w:style>
  <w:style w:type="character" w:styleId="Hyperlink">
    <w:name w:val="Hyperlink"/>
    <w:basedOn w:val="DefaultParagraphFont"/>
    <w:uiPriority w:val="99"/>
    <w:unhideWhenUsed/>
    <w:rsid w:val="00263CD3"/>
    <w:rPr>
      <w:strike w:val="0"/>
      <w:dstrike w:val="0"/>
      <w:color w:val="0057FF"/>
      <w:u w:val="none"/>
      <w:effect w:val="none"/>
    </w:rPr>
  </w:style>
  <w:style w:type="character" w:styleId="Strong">
    <w:name w:val="Strong"/>
    <w:basedOn w:val="DefaultParagraphFont"/>
    <w:uiPriority w:val="22"/>
    <w:qFormat/>
    <w:rsid w:val="00263CD3"/>
    <w:rPr>
      <w:b/>
      <w:bCs/>
    </w:rPr>
  </w:style>
  <w:style w:type="character" w:customStyle="1" w:styleId="location3">
    <w:name w:val="location3"/>
    <w:basedOn w:val="DefaultParagraphFont"/>
    <w:rsid w:val="00263CD3"/>
    <w:rPr>
      <w:sz w:val="20"/>
      <w:szCs w:val="20"/>
    </w:rPr>
  </w:style>
  <w:style w:type="character" w:customStyle="1" w:styleId="time3">
    <w:name w:val="time3"/>
    <w:basedOn w:val="DefaultParagraphFont"/>
    <w:rsid w:val="00263CD3"/>
    <w:rPr>
      <w:color w:val="737373"/>
    </w:rPr>
  </w:style>
  <w:style w:type="character" w:customStyle="1" w:styleId="location4">
    <w:name w:val="location4"/>
    <w:basedOn w:val="DefaultParagraphFont"/>
    <w:rsid w:val="00263CD3"/>
    <w:rPr>
      <w:color w:val="737373"/>
    </w:rPr>
  </w:style>
  <w:style w:type="character" w:customStyle="1" w:styleId="separator">
    <w:name w:val="separator"/>
    <w:basedOn w:val="DefaultParagraphFont"/>
    <w:rsid w:val="00263CD3"/>
  </w:style>
  <w:style w:type="character" w:customStyle="1" w:styleId="lrzxr">
    <w:name w:val="lrzxr"/>
    <w:basedOn w:val="DefaultParagraphFont"/>
    <w:rsid w:val="00BD7F30"/>
  </w:style>
  <w:style w:type="paragraph" w:styleId="NoSpacing">
    <w:name w:val="No Spacing"/>
    <w:basedOn w:val="Normal"/>
    <w:uiPriority w:val="1"/>
    <w:qFormat/>
    <w:rsid w:val="00950985"/>
    <w:pPr>
      <w:spacing w:line="240" w:lineRule="auto"/>
      <w:outlineLvl w:val="1"/>
    </w:pPr>
    <w:rPr>
      <w:b/>
      <w:bCs/>
      <w:color w:val="0057F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914DC2"/>
    <w:pPr>
      <w:spacing w:after="45" w:line="510" w:lineRule="atLeast"/>
      <w:outlineLvl w:val="0"/>
    </w:pPr>
    <w:rPr>
      <w:b/>
      <w:bCs/>
      <w:kern w:val="36"/>
      <w:sz w:val="45"/>
      <w:szCs w:val="45"/>
    </w:rPr>
  </w:style>
  <w:style w:type="character" w:customStyle="1" w:styleId="TitleChar">
    <w:name w:val="Title Char"/>
    <w:basedOn w:val="DefaultParagraphFont"/>
    <w:link w:val="Title"/>
    <w:uiPriority w:val="10"/>
    <w:rsid w:val="00914DC2"/>
    <w:rPr>
      <w:rFonts w:ascii="Helvetica" w:eastAsia="Times New Roman" w:hAnsi="Helvetica" w:cs="Helvetica"/>
      <w:b/>
      <w:bCs/>
      <w:color w:val="2B2B2B"/>
      <w:kern w:val="36"/>
      <w:sz w:val="45"/>
      <w:szCs w:val="45"/>
      <w:shd w:val="clear" w:color="auto" w:fill="FFFFFF"/>
      <w:lang w:val="en"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6C6BA5"/>
    <w:rPr>
      <w:rFonts w:ascii="Helvetica" w:eastAsia="Times New Roman" w:hAnsi="Helvetica" w:cs="Helvetica"/>
      <w:color w:val="808080" w:themeColor="background1" w:themeShade="80"/>
      <w:sz w:val="20"/>
      <w:szCs w:val="20"/>
      <w:shd w:val="clear" w:color="auto" w:fill="FFFFFF"/>
      <w:lang w:val="en"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551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519"/>
    <w:rPr>
      <w:rFonts w:ascii="Segoe UI" w:eastAsia="Times New Roman" w:hAnsi="Segoe UI" w:cs="Segoe UI"/>
      <w:color w:val="2B2B2B"/>
      <w:sz w:val="18"/>
      <w:szCs w:val="18"/>
      <w:shd w:val="clear" w:color="auto" w:fill="FFFFFF"/>
      <w:lang w:val="en" w:eastAsia="en-GB"/>
    </w:rPr>
  </w:style>
  <w:style w:type="paragraph" w:styleId="Subtitle">
    <w:name w:val="Subtitle"/>
    <w:basedOn w:val="Heading1"/>
    <w:next w:val="Normal"/>
    <w:link w:val="SubtitleChar"/>
    <w:uiPriority w:val="11"/>
    <w:qFormat/>
    <w:rsid w:val="00C4087E"/>
    <w:pPr>
      <w:spacing w:before="40" w:line="480" w:lineRule="auto"/>
    </w:pPr>
    <w:rPr>
      <w:bCs w:val="0"/>
      <w:caps/>
      <w:strike/>
      <w:color w:val="2B2B2B"/>
      <w:kern w:val="36"/>
    </w:rPr>
  </w:style>
  <w:style w:type="character" w:customStyle="1" w:styleId="SubtitleChar">
    <w:name w:val="Subtitle Char"/>
    <w:basedOn w:val="DefaultParagraphFont"/>
    <w:link w:val="Subtitle"/>
    <w:uiPriority w:val="11"/>
    <w:rsid w:val="00C4087E"/>
    <w:rPr>
      <w:rFonts w:ascii="Helvetica" w:eastAsia="Times New Roman" w:hAnsi="Helvetica" w:cs="Helvetica"/>
      <w:b/>
      <w:caps/>
      <w:strike/>
      <w:color w:val="2B2B2B"/>
      <w:kern w:val="36"/>
      <w:sz w:val="24"/>
      <w:szCs w:val="24"/>
      <w:shd w:val="clear" w:color="auto" w:fill="FFFFFF"/>
      <w:lang w:val="en" w:eastAsia="en-GB"/>
    </w:rPr>
  </w:style>
  <w:style w:type="character" w:styleId="SubtleEmphasis">
    <w:name w:val="Subtle Emphasis"/>
    <w:basedOn w:val="DefaultParagraphFont"/>
    <w:uiPriority w:val="19"/>
    <w:qFormat/>
    <w:rsid w:val="0090777B"/>
    <w:rPr>
      <w:i/>
      <w:iCs/>
      <w:color w:val="404040" w:themeColor="text1" w:themeTint="BF"/>
      <w:sz w:val="27"/>
      <w:szCs w:val="27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818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A5E48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A126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500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3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898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58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6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4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7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81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9526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835223">
                          <w:marLeft w:val="0"/>
                          <w:marRight w:val="0"/>
                          <w:marTop w:val="0"/>
                          <w:marBottom w:val="6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567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9248478">
                              <w:marLeft w:val="0"/>
                              <w:marRight w:val="0"/>
                              <w:marTop w:val="165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51188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4" w:color="61616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09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772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153106530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88476825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63031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1665814042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76627046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75546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497841083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89404098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031029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382868505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100502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39663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4" w:color="61616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50414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23531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468279948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16804856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274633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415053413">
                                      <w:marLeft w:val="0"/>
                                      <w:marRight w:val="0"/>
                                      <w:marTop w:val="4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7714205">
                                      <w:marLeft w:val="0"/>
                                      <w:marRight w:val="0"/>
                                      <w:marTop w:val="75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97521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4" w:color="61616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31018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579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10917754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68962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8480632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349141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6371504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7943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14" w:color="616161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465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5823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single" w:sz="6" w:space="12" w:color="DFDFDF"/>
                                    <w:right w:val="none" w:sz="0" w:space="0" w:color="auto"/>
                                  </w:divBdr>
                                  <w:divsChild>
                                    <w:div w:id="15933202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rtnerpeople.com/" TargetMode="External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://www.studiorenovatio.com/" TargetMode="External"/><Relationship Id="rId12" Type="http://schemas.openxmlformats.org/officeDocument/2006/relationships/hyperlink" Target="http://www.fullsail.edu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tudiorenovatio.com/" TargetMode="External"/><Relationship Id="rId11" Type="http://schemas.openxmlformats.org/officeDocument/2006/relationships/hyperlink" Target="http://www.regis.edu/" TargetMode="External"/><Relationship Id="rId5" Type="http://schemas.openxmlformats.org/officeDocument/2006/relationships/hyperlink" Target="https://github.com/Renovatio3d" TargetMode="External"/><Relationship Id="rId10" Type="http://schemas.openxmlformats.org/officeDocument/2006/relationships/hyperlink" Target="http://www.ign.com/companies/digital-embryo" TargetMode="External"/><Relationship Id="rId4" Type="http://schemas.openxmlformats.org/officeDocument/2006/relationships/hyperlink" Target="http://be.net/Renovatio3d" TargetMode="External"/><Relationship Id="rId9" Type="http://schemas.openxmlformats.org/officeDocument/2006/relationships/hyperlink" Target="http://www.rtt.ag/en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522</Words>
  <Characters>8682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erson Nah</dc:creator>
  <cp:keywords/>
  <dc:description/>
  <cp:lastModifiedBy>Jefferson Nah</cp:lastModifiedBy>
  <cp:revision>2</cp:revision>
  <dcterms:created xsi:type="dcterms:W3CDTF">2019-02-06T06:13:00Z</dcterms:created>
  <dcterms:modified xsi:type="dcterms:W3CDTF">2019-02-06T06:13:00Z</dcterms:modified>
</cp:coreProperties>
</file>